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82BFE" w14:textId="77777777" w:rsidR="00912D15" w:rsidRPr="00912D15" w:rsidRDefault="00912D15" w:rsidP="00912D15">
      <w:pPr>
        <w:pStyle w:val="1"/>
        <w:jc w:val="center"/>
        <w:rPr>
          <w:lang w:val="bg-BG"/>
        </w:rPr>
      </w:pPr>
      <w:r w:rsidRPr="00912D15">
        <w:t>Lab: Templating</w:t>
      </w:r>
    </w:p>
    <w:p w14:paraId="7AAC6BF7" w14:textId="293189C6" w:rsidR="00912D15" w:rsidRDefault="00912D15" w:rsidP="00912D15">
      <w:pPr>
        <w:rPr>
          <w:sz w:val="24"/>
          <w:szCs w:val="24"/>
        </w:rPr>
      </w:pPr>
      <w:r w:rsidRPr="00912D15">
        <w:rPr>
          <w:sz w:val="24"/>
          <w:szCs w:val="24"/>
        </w:rPr>
        <w:t xml:space="preserve">Problems for in-class lab for the </w:t>
      </w:r>
      <w:hyperlink r:id="rId8" w:history="1">
        <w:r w:rsidRPr="00912D15">
          <w:rPr>
            <w:rStyle w:val="a9"/>
            <w:sz w:val="24"/>
            <w:szCs w:val="24"/>
          </w:rPr>
          <w:t>"</w:t>
        </w:r>
        <w:r w:rsidRPr="00912D15">
          <w:rPr>
            <w:rStyle w:val="a9"/>
            <w:noProof/>
            <w:sz w:val="24"/>
            <w:szCs w:val="24"/>
          </w:rPr>
          <w:t xml:space="preserve">JavaScript </w:t>
        </w:r>
        <w:r w:rsidRPr="00912D15">
          <w:rPr>
            <w:rStyle w:val="a9"/>
            <w:sz w:val="24"/>
            <w:szCs w:val="24"/>
          </w:rPr>
          <w:t xml:space="preserve">Applications" course @ </w:t>
        </w:r>
        <w:r w:rsidRPr="00912D15">
          <w:rPr>
            <w:rStyle w:val="a9"/>
            <w:noProof/>
            <w:sz w:val="24"/>
            <w:szCs w:val="24"/>
          </w:rPr>
          <w:t>SoftUni</w:t>
        </w:r>
      </w:hyperlink>
      <w:r w:rsidRPr="00912D15">
        <w:rPr>
          <w:sz w:val="24"/>
          <w:szCs w:val="24"/>
        </w:rPr>
        <w:t xml:space="preserve">. </w:t>
      </w:r>
    </w:p>
    <w:p w14:paraId="6CDC0C0A" w14:textId="77777777" w:rsidR="00632FB0" w:rsidRPr="009518E7" w:rsidRDefault="00632FB0" w:rsidP="00632FB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0921B2FB" w14:textId="61B5F335" w:rsidR="00632FB0" w:rsidRPr="00632FB0" w:rsidRDefault="00632FB0" w:rsidP="00632FB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0D4D99">
        <w:t xml:space="preserve">For the solution of some of the following tasks, you will need to use an up-to-date version of the </w:t>
      </w:r>
      <w:r w:rsidRPr="000D4D99">
        <w:rPr>
          <w:b/>
          <w:bCs/>
        </w:rPr>
        <w:t>local REST service</w:t>
      </w:r>
      <w:r w:rsidRPr="000D4D99">
        <w:t xml:space="preserve">, provided in the lesson’s resources archive. You can </w:t>
      </w:r>
      <w:hyperlink r:id="rId9" w:history="1">
        <w:r w:rsidRPr="000D4D99">
          <w:rPr>
            <w:rStyle w:val="a9"/>
          </w:rPr>
          <w:t>read the documentation here</w:t>
        </w:r>
      </w:hyperlink>
      <w:r w:rsidRPr="000D4D99">
        <w:t>.</w:t>
      </w:r>
      <w:bookmarkEnd w:id="0"/>
      <w:bookmarkEnd w:id="1"/>
    </w:p>
    <w:p w14:paraId="43B6D885" w14:textId="77777777" w:rsidR="00912D15" w:rsidRPr="00912D15" w:rsidRDefault="00912D15" w:rsidP="007423F1">
      <w:pPr>
        <w:pStyle w:val="2"/>
        <w:rPr>
          <w:lang w:val="bg-BG"/>
        </w:rPr>
      </w:pPr>
      <w:r w:rsidRPr="00912D15">
        <w:t>Contacts Book</w:t>
      </w:r>
    </w:p>
    <w:p w14:paraId="589D2E79" w14:textId="77777777" w:rsidR="00912D15" w:rsidRPr="004D3FC6" w:rsidRDefault="00912D15" w:rsidP="00912D15">
      <w:pPr>
        <w:rPr>
          <w:lang w:val="bg-BG"/>
        </w:rPr>
      </w:pPr>
      <w:r w:rsidRPr="00912D15">
        <w:t xml:space="preserve">Create a simple page containing some cards with contacts. Each card should have a </w:t>
      </w:r>
      <w:r w:rsidRPr="00912D15">
        <w:rPr>
          <w:b/>
        </w:rPr>
        <w:t>name</w:t>
      </w:r>
      <w:r w:rsidRPr="00912D15">
        <w:t xml:space="preserve"> and a </w:t>
      </w:r>
      <w:r w:rsidRPr="00912D15">
        <w:rPr>
          <w:b/>
        </w:rPr>
        <w:t xml:space="preserve">button </w:t>
      </w:r>
      <w:r w:rsidRPr="00912D15">
        <w:rPr>
          <w:rFonts w:ascii="Consolas" w:hAnsi="Consolas"/>
          <w:b/>
          <w:noProof/>
        </w:rPr>
        <w:t>"Details</w:t>
      </w:r>
      <w:r w:rsidRPr="00912D15">
        <w:rPr>
          <w:rFonts w:ascii="Consolas" w:hAnsi="Consolas"/>
          <w:b/>
        </w:rPr>
        <w:t>"</w:t>
      </w:r>
      <w:r w:rsidRPr="00912D15">
        <w:t xml:space="preserve">. Each time the button is pressed, you have to </w:t>
      </w:r>
      <w:r w:rsidRPr="00912D15">
        <w:rPr>
          <w:b/>
        </w:rPr>
        <w:t>toggle a div</w:t>
      </w:r>
      <w:r w:rsidRPr="00912D15">
        <w:t xml:space="preserve"> containing more detailed information about the corresponding contact.</w:t>
      </w:r>
    </w:p>
    <w:p w14:paraId="210CAEBA" w14:textId="4E58EE15" w:rsidR="00912D15" w:rsidRDefault="00DA1FDA" w:rsidP="00912D15">
      <w:r w:rsidRPr="00912D15">
        <w:t xml:space="preserve">You must create a </w:t>
      </w:r>
      <w:r w:rsidRPr="00912D15">
        <w:rPr>
          <w:b/>
        </w:rPr>
        <w:t>template</w:t>
      </w:r>
      <w:r w:rsidRPr="00912D15">
        <w:t xml:space="preserve"> for the </w:t>
      </w:r>
      <w:r w:rsidRPr="007423F1">
        <w:rPr>
          <w:b/>
          <w:bCs/>
        </w:rPr>
        <w:t>contact card</w:t>
      </w:r>
      <w:r w:rsidRPr="00912D15">
        <w:t xml:space="preserve"> and </w:t>
      </w:r>
      <w:r w:rsidRPr="007423F1">
        <w:rPr>
          <w:b/>
          <w:bCs/>
        </w:rPr>
        <w:t>render</w:t>
      </w:r>
      <w:r w:rsidRPr="00912D15">
        <w:t xml:space="preserve"> all of them on the main page</w:t>
      </w:r>
      <w:r>
        <w:t xml:space="preserve"> inside a </w:t>
      </w:r>
      <w:r w:rsidRPr="00EB3DA2">
        <w:rPr>
          <w:rStyle w:val="CodeChar"/>
        </w:rPr>
        <w:t>&lt;div&gt;</w:t>
      </w:r>
      <w:r>
        <w:t xml:space="preserve"> with </w:t>
      </w:r>
      <w:r w:rsidRPr="00EB3DA2">
        <w:rPr>
          <w:b/>
          <w:bCs/>
        </w:rPr>
        <w:t>id "contacts"</w:t>
      </w:r>
      <w:r w:rsidRPr="00912D15">
        <w:t>.</w:t>
      </w:r>
      <w:r>
        <w:t xml:space="preserve"> </w:t>
      </w:r>
      <w:r w:rsidR="00912D15" w:rsidRPr="00912D15">
        <w:t xml:space="preserve">You will be provided with the </w:t>
      </w:r>
      <w:r w:rsidR="00912D15" w:rsidRPr="00912D15">
        <w:rPr>
          <w:b/>
          <w:noProof/>
        </w:rPr>
        <w:t>HTML</w:t>
      </w:r>
      <w:r w:rsidR="00912D15" w:rsidRPr="00912D15">
        <w:rPr>
          <w:b/>
        </w:rPr>
        <w:t xml:space="preserve">, </w:t>
      </w:r>
      <w:r w:rsidR="00912D15" w:rsidRPr="00912D15">
        <w:rPr>
          <w:b/>
          <w:noProof/>
        </w:rPr>
        <w:t>CSS</w:t>
      </w:r>
      <w:r w:rsidR="00912D15" w:rsidRPr="00912D15">
        <w:rPr>
          <w:noProof/>
        </w:rPr>
        <w:t xml:space="preserve"> </w:t>
      </w:r>
      <w:r w:rsidR="00912D15" w:rsidRPr="00912D15">
        <w:t xml:space="preserve">and a </w:t>
      </w:r>
      <w:r w:rsidR="00912D15" w:rsidRPr="00912D15">
        <w:rPr>
          <w:b/>
          <w:noProof/>
        </w:rPr>
        <w:t>JavaScript</w:t>
      </w:r>
      <w:r w:rsidR="00912D15" w:rsidRPr="00912D15">
        <w:rPr>
          <w:noProof/>
        </w:rPr>
        <w:t xml:space="preserve"> </w:t>
      </w:r>
      <w:r w:rsidR="00912D15" w:rsidRPr="00912D15">
        <w:t>file with contacts</w:t>
      </w:r>
      <w:r w:rsidR="007423F1">
        <w:t>’</w:t>
      </w:r>
      <w:r w:rsidR="00912D15" w:rsidRPr="00912D15">
        <w:t xml:space="preserve"> data. </w:t>
      </w:r>
      <w:r>
        <w:t xml:space="preserve">Import the file </w:t>
      </w:r>
      <w:r w:rsidRPr="00DA1FDA">
        <w:rPr>
          <w:b/>
          <w:bCs/>
        </w:rPr>
        <w:t>contacts.js</w:t>
      </w:r>
      <w:r>
        <w:t xml:space="preserve"> as a module.</w:t>
      </w:r>
    </w:p>
    <w:p w14:paraId="314695FE" w14:textId="17112E8D" w:rsidR="007423F1" w:rsidRPr="007423F1" w:rsidRDefault="007423F1" w:rsidP="00912D15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919C5C6" w14:textId="5103F47B" w:rsidR="007423F1" w:rsidRPr="00912D15" w:rsidRDefault="007423F1" w:rsidP="007423F1">
      <w:pPr>
        <w:pStyle w:val="3"/>
        <w:rPr>
          <w:lang w:val="bg-BG"/>
        </w:rPr>
      </w:pPr>
      <w:r>
        <w:t>Example</w:t>
      </w:r>
    </w:p>
    <w:p w14:paraId="7E97D615" w14:textId="77777777" w:rsidR="00912D15" w:rsidRPr="00912D15" w:rsidRDefault="00912D15" w:rsidP="00912D15">
      <w:pPr>
        <w:jc w:val="center"/>
        <w:rPr>
          <w:lang w:val="bg-BG"/>
        </w:rPr>
      </w:pPr>
      <w:r w:rsidRPr="00912D15">
        <w:rPr>
          <w:noProof/>
        </w:rPr>
        <w:drawing>
          <wp:inline distT="0" distB="0" distL="0" distR="0" wp14:anchorId="3E081D1D" wp14:editId="5851BD19">
            <wp:extent cx="4076692" cy="1978969"/>
            <wp:effectExtent l="19050" t="19050" r="19685" b="2159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07154" cy="199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B4B2E" w14:textId="0933A500" w:rsidR="004D3FC6" w:rsidRDefault="00912D15" w:rsidP="007423F1">
      <w:pPr>
        <w:jc w:val="center"/>
        <w:rPr>
          <w:lang w:val="bg-BG"/>
        </w:rPr>
      </w:pPr>
      <w:r w:rsidRPr="00912D15">
        <w:rPr>
          <w:noProof/>
        </w:rPr>
        <w:drawing>
          <wp:inline distT="0" distB="0" distL="0" distR="0" wp14:anchorId="52D04092" wp14:editId="1A4A0EBD">
            <wp:extent cx="4062514" cy="2708486"/>
            <wp:effectExtent l="19050" t="19050" r="14605" b="15875"/>
            <wp:docPr id="9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4130" cy="2722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B5C045" w14:textId="6E9DDA59" w:rsidR="007423F1" w:rsidRPr="00912D15" w:rsidRDefault="007423F1" w:rsidP="007423F1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6E3129CB" w14:textId="17C02DCC" w:rsidR="004D3FC6" w:rsidRDefault="004D3FC6" w:rsidP="007423F1">
      <w:pPr>
        <w:pStyle w:val="2"/>
        <w:rPr>
          <w:noProof/>
        </w:rPr>
      </w:pPr>
      <w:r w:rsidRPr="00330DA2">
        <w:rPr>
          <w:noProof/>
        </w:rPr>
        <w:lastRenderedPageBreak/>
        <w:t>My Cookbook</w:t>
      </w:r>
      <w:r>
        <w:rPr>
          <w:noProof/>
        </w:rPr>
        <w:t xml:space="preserve"> </w:t>
      </w:r>
      <w:r>
        <w:rPr>
          <w:noProof/>
          <w:lang w:val="bg-BG"/>
        </w:rPr>
        <w:t xml:space="preserve">– </w:t>
      </w:r>
      <w:r w:rsidR="00E574EF">
        <w:rPr>
          <w:noProof/>
        </w:rPr>
        <w:t>Refactoring</w:t>
      </w:r>
    </w:p>
    <w:p w14:paraId="6F1D3EF7" w14:textId="77777777" w:rsidR="004D3FC6" w:rsidRPr="000D4D99" w:rsidRDefault="004D3FC6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>The resources for this task are available in the following GitHub repository:</w:t>
      </w:r>
    </w:p>
    <w:p w14:paraId="50056B10" w14:textId="77777777" w:rsidR="004D3FC6" w:rsidRPr="000D4D99" w:rsidRDefault="008139EF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2" w:history="1">
        <w:r w:rsidR="004D3FC6" w:rsidRPr="000D4D99">
          <w:rPr>
            <w:rStyle w:val="a9"/>
          </w:rPr>
          <w:t>https://github.com/viktorpts/js-apps-workshop</w:t>
        </w:r>
      </w:hyperlink>
    </w:p>
    <w:p w14:paraId="7AE91CDA" w14:textId="4C674D32" w:rsidR="004D3FC6" w:rsidRDefault="004D3FC6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 xml:space="preserve">You may check-out the repository or download the files via the green button labeled “Code” in the upper-right corner. Use the files located in </w:t>
      </w:r>
      <w:r w:rsidRPr="000D4D99">
        <w:rPr>
          <w:rFonts w:ascii="Consolas" w:hAnsi="Consolas"/>
          <w:b/>
          <w:bCs/>
        </w:rPr>
        <w:t>lesson-0</w:t>
      </w:r>
      <w:r w:rsidR="00633AF0">
        <w:rPr>
          <w:rFonts w:ascii="Consolas" w:hAnsi="Consolas"/>
          <w:b/>
          <w:bCs/>
        </w:rPr>
        <w:t>6</w:t>
      </w:r>
      <w:r w:rsidRPr="000D4D99">
        <w:rPr>
          <w:rFonts w:ascii="Consolas" w:hAnsi="Consolas"/>
          <w:b/>
          <w:bCs/>
        </w:rPr>
        <w:t>/base</w:t>
      </w:r>
      <w:r w:rsidRPr="000D4D99">
        <w:t xml:space="preserve"> to begin the task. Before starting, make sure you have the most recent version of the repository. To see the solution, check the files inside </w:t>
      </w:r>
      <w:r w:rsidRPr="000D4D99">
        <w:rPr>
          <w:rFonts w:ascii="Consolas" w:hAnsi="Consolas"/>
          <w:b/>
          <w:bCs/>
        </w:rPr>
        <w:t>lesson-0</w:t>
      </w:r>
      <w:r w:rsidR="00633AF0">
        <w:rPr>
          <w:rFonts w:ascii="Consolas" w:hAnsi="Consolas"/>
          <w:b/>
          <w:bCs/>
        </w:rPr>
        <w:t>6</w:t>
      </w:r>
      <w:r w:rsidRPr="000D4D99">
        <w:rPr>
          <w:rFonts w:ascii="Consolas" w:hAnsi="Consolas"/>
          <w:b/>
          <w:bCs/>
        </w:rPr>
        <w:t>/finished</w:t>
      </w:r>
      <w:r w:rsidRPr="000D4D99">
        <w:t>.</w:t>
      </w:r>
    </w:p>
    <w:p w14:paraId="4A06DC1D" w14:textId="46A981AA" w:rsidR="00E574EF" w:rsidRPr="00FE36B9" w:rsidRDefault="00E574EF" w:rsidP="00E574EF">
      <w:r>
        <w:t xml:space="preserve">Refactor the existing code so that it uses </w:t>
      </w:r>
      <w:r w:rsidRPr="00E574EF">
        <w:rPr>
          <w:b/>
          <w:bCs/>
        </w:rPr>
        <w:t>templates</w:t>
      </w:r>
      <w:r>
        <w:t xml:space="preserve"> to render each section ad its contents, instead of static HTML derived from a file. You may use the </w:t>
      </w:r>
      <w:r w:rsidRPr="00E574EF">
        <w:rPr>
          <w:b/>
          <w:bCs/>
        </w:rPr>
        <w:t>tests</w:t>
      </w:r>
      <w:r>
        <w:t xml:space="preserve"> from the </w:t>
      </w:r>
      <w:r w:rsidRPr="00E574EF">
        <w:rPr>
          <w:b/>
          <w:bCs/>
        </w:rPr>
        <w:t>previous lesson</w:t>
      </w:r>
      <w:r>
        <w:t xml:space="preserve"> to continuously check if everything is implemented correctly.</w:t>
      </w:r>
    </w:p>
    <w:p w14:paraId="37CCDACD" w14:textId="6FE01FE3" w:rsidR="00DB051C" w:rsidRDefault="00DB051C" w:rsidP="007423F1">
      <w:pPr>
        <w:pStyle w:val="2"/>
        <w:rPr>
          <w:noProof/>
        </w:rPr>
      </w:pPr>
      <w:r w:rsidRPr="00330DA2">
        <w:rPr>
          <w:noProof/>
        </w:rPr>
        <w:t>My Cookbook</w:t>
      </w:r>
      <w:r>
        <w:rPr>
          <w:noProof/>
        </w:rPr>
        <w:t xml:space="preserve"> </w:t>
      </w:r>
      <w:r>
        <w:rPr>
          <w:noProof/>
          <w:lang w:val="bg-BG"/>
        </w:rPr>
        <w:t xml:space="preserve">– </w:t>
      </w:r>
      <w:r>
        <w:rPr>
          <w:noProof/>
        </w:rPr>
        <w:t>Part 5</w:t>
      </w:r>
    </w:p>
    <w:p w14:paraId="513392B3" w14:textId="428FB9DD" w:rsidR="00E3554C" w:rsidRDefault="00E574EF" w:rsidP="00E574EF">
      <w:r>
        <w:t xml:space="preserve">Add </w:t>
      </w:r>
      <w:r w:rsidRPr="00ED323C">
        <w:rPr>
          <w:b/>
          <w:bCs/>
        </w:rPr>
        <w:t>comments</w:t>
      </w:r>
      <w:r>
        <w:t xml:space="preserve"> functionality to the application. </w:t>
      </w:r>
      <w:r w:rsidR="00E3554C">
        <w:t>Unregistered users only see the list of comments:</w:t>
      </w:r>
    </w:p>
    <w:p w14:paraId="1EDA2F26" w14:textId="01CCED51" w:rsidR="00E3554C" w:rsidRDefault="00E3554C" w:rsidP="00E574EF">
      <w:r>
        <w:rPr>
          <w:noProof/>
        </w:rPr>
        <w:drawing>
          <wp:inline distT="0" distB="0" distL="0" distR="0" wp14:anchorId="2DB8E6C1" wp14:editId="79415C24">
            <wp:extent cx="6626225" cy="5360035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6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028F1" w14:textId="66FF7A03" w:rsidR="00ED323C" w:rsidRDefault="00E3554C" w:rsidP="00ED323C">
      <w:r>
        <w:lastRenderedPageBreak/>
        <w:t xml:space="preserve">Logged-in users see a </w:t>
      </w:r>
      <w:r w:rsidRPr="00ED323C">
        <w:rPr>
          <w:b/>
          <w:bCs/>
        </w:rPr>
        <w:t>button</w:t>
      </w:r>
      <w:r>
        <w:t xml:space="preserve">, that </w:t>
      </w:r>
      <w:r w:rsidR="00ED323C" w:rsidRPr="00ED323C">
        <w:rPr>
          <w:b/>
          <w:bCs/>
        </w:rPr>
        <w:t>displays</w:t>
      </w:r>
      <w:r w:rsidRPr="00ED323C">
        <w:rPr>
          <w:b/>
          <w:bCs/>
        </w:rPr>
        <w:t xml:space="preserve"> </w:t>
      </w:r>
      <w:r w:rsidR="00ED323C" w:rsidRPr="00ED323C">
        <w:rPr>
          <w:b/>
          <w:bCs/>
        </w:rPr>
        <w:t>a form</w:t>
      </w:r>
      <w:r w:rsidR="00ED323C">
        <w:t xml:space="preserve"> for adding a new comment </w:t>
      </w:r>
      <w:r>
        <w:t>Any registered user can leave a comment under a</w:t>
      </w:r>
      <w:r w:rsidR="00ED323C">
        <w:t>ny</w:t>
      </w:r>
      <w:r>
        <w:t xml:space="preserve"> recipe.</w:t>
      </w:r>
      <w:r w:rsidR="007423F1">
        <w:br/>
      </w:r>
      <w:r w:rsidR="00ED323C" w:rsidRPr="00ED323C">
        <w:rPr>
          <w:noProof/>
        </w:rPr>
        <w:drawing>
          <wp:inline distT="0" distB="0" distL="0" distR="0" wp14:anchorId="5B386D57" wp14:editId="77DF3298">
            <wp:extent cx="6626225" cy="101715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6233"/>
                    <a:stretch/>
                  </pic:blipFill>
                  <pic:spPr bwMode="auto">
                    <a:xfrm>
                      <a:off x="0" y="0"/>
                      <a:ext cx="6626225" cy="1017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D9B33B" w14:textId="59899C84" w:rsidR="00ED323C" w:rsidRPr="00ED323C" w:rsidRDefault="00ED323C" w:rsidP="00ED323C">
      <w:r>
        <w:rPr>
          <w:noProof/>
        </w:rPr>
        <w:drawing>
          <wp:inline distT="0" distB="0" distL="0" distR="0" wp14:anchorId="0F464F85" wp14:editId="063F945E">
            <wp:extent cx="6626225" cy="2942590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42C19" w14:textId="53A0BAD0" w:rsidR="00E574EF" w:rsidRPr="00E574EF" w:rsidRDefault="00E574EF" w:rsidP="00ED323C">
      <w:r w:rsidRPr="00ED323C">
        <w:t>Use the following endpoints</w:t>
      </w:r>
      <w:r w:rsidR="00E3554C">
        <w:t>:</w:t>
      </w:r>
    </w:p>
    <w:p w14:paraId="24A97BFB" w14:textId="77777777" w:rsidR="00E3554C" w:rsidRDefault="00E3554C" w:rsidP="00E3554C">
      <w:pPr>
        <w:pStyle w:val="ac"/>
        <w:numPr>
          <w:ilvl w:val="0"/>
          <w:numId w:val="44"/>
        </w:numPr>
      </w:pPr>
      <w:r>
        <w:t>To load all comments for a recipe:</w:t>
      </w:r>
      <w:r w:rsidRPr="00BB5020">
        <w:rPr>
          <w:b/>
          <w:bCs/>
        </w:rPr>
        <w:t xml:space="preserve"> </w:t>
      </w:r>
      <w:r w:rsidR="00BB5020" w:rsidRPr="00BB5020">
        <w:rPr>
          <w:b/>
          <w:bCs/>
        </w:rPr>
        <w:t>data/comments?where=recipeId%3D%22</w:t>
      </w:r>
      <w:r w:rsidR="00BB5020" w:rsidRPr="00BB5020">
        <w:rPr>
          <w:b/>
          <w:bCs/>
          <w:highlight w:val="yellow"/>
        </w:rPr>
        <w:t>{recipeId}</w:t>
      </w:r>
      <w:r w:rsidR="00BB5020" w:rsidRPr="00BB5020">
        <w:rPr>
          <w:b/>
          <w:bCs/>
        </w:rPr>
        <w:t>%22</w:t>
      </w:r>
      <w:r w:rsidR="00BB5020">
        <w:t xml:space="preserve"> (GET)</w:t>
      </w:r>
    </w:p>
    <w:p w14:paraId="543138AD" w14:textId="53C372BE" w:rsidR="00DB051C" w:rsidRDefault="00E3554C" w:rsidP="00E3554C">
      <w:pPr>
        <w:pStyle w:val="ac"/>
        <w:numPr>
          <w:ilvl w:val="0"/>
          <w:numId w:val="44"/>
        </w:numPr>
      </w:pPr>
      <w:r>
        <w:t xml:space="preserve">To create a new comment: </w:t>
      </w:r>
      <w:r w:rsidR="00BB5020" w:rsidRPr="00E3554C">
        <w:rPr>
          <w:b/>
          <w:bCs/>
        </w:rPr>
        <w:t>/data/comments</w:t>
      </w:r>
      <w:r w:rsidR="00BB5020">
        <w:t xml:space="preserve"> (POST)</w:t>
      </w:r>
    </w:p>
    <w:p w14:paraId="0C15BC44" w14:textId="7031598A" w:rsidR="00E3554C" w:rsidRDefault="00E3554C" w:rsidP="00E3554C">
      <w:r>
        <w:t>Each comment has the following structure:</w:t>
      </w:r>
    </w:p>
    <w:p w14:paraId="592EBD29" w14:textId="5ED237B3" w:rsidR="00640502" w:rsidRDefault="00E3554C" w:rsidP="00ED323C">
      <w:pPr>
        <w:pStyle w:val="Code"/>
        <w:spacing w:before="0" w:after="0"/>
      </w:pPr>
      <w:r>
        <w:t>{</w:t>
      </w:r>
    </w:p>
    <w:p w14:paraId="2336897F" w14:textId="0FD841E2" w:rsidR="00E3554C" w:rsidRDefault="00E3554C" w:rsidP="00ED323C">
      <w:pPr>
        <w:pStyle w:val="Code"/>
        <w:spacing w:before="0" w:after="0"/>
      </w:pPr>
      <w:r>
        <w:t xml:space="preserve">  recipeId,</w:t>
      </w:r>
    </w:p>
    <w:p w14:paraId="766445CD" w14:textId="36231686" w:rsidR="00E3554C" w:rsidRDefault="00E3554C" w:rsidP="00ED323C">
      <w:pPr>
        <w:pStyle w:val="Code"/>
        <w:spacing w:before="0" w:after="0"/>
      </w:pPr>
      <w:r>
        <w:t xml:space="preserve">  content</w:t>
      </w:r>
    </w:p>
    <w:p w14:paraId="7B23D5D0" w14:textId="158B1D82" w:rsidR="00E3554C" w:rsidRDefault="00E3554C" w:rsidP="00ED323C">
      <w:pPr>
        <w:pStyle w:val="Code"/>
        <w:spacing w:before="0" w:after="0"/>
      </w:pPr>
      <w:r>
        <w:t>}</w:t>
      </w:r>
    </w:p>
    <w:p w14:paraId="14F7B4A2" w14:textId="428D26F7" w:rsidR="00E3554C" w:rsidRPr="00E3554C" w:rsidRDefault="00E3554C" w:rsidP="00912D15">
      <w:r>
        <w:t xml:space="preserve">Where </w:t>
      </w:r>
      <w:r w:rsidRPr="00ED323C">
        <w:rPr>
          <w:rStyle w:val="CodeChar"/>
        </w:rPr>
        <w:t>recipeId</w:t>
      </w:r>
      <w:r>
        <w:t xml:space="preserve"> is the </w:t>
      </w:r>
      <w:r w:rsidR="00ED323C">
        <w:t xml:space="preserve">Id </w:t>
      </w:r>
      <w:r>
        <w:t>of the recipe</w:t>
      </w:r>
      <w:r w:rsidR="00ED323C">
        <w:t>,</w:t>
      </w:r>
      <w:r>
        <w:t xml:space="preserve"> which the comment is associated </w:t>
      </w:r>
      <w:r w:rsidR="00ED323C">
        <w:t xml:space="preserve">with, </w:t>
      </w:r>
      <w:r>
        <w:t xml:space="preserve">and </w:t>
      </w:r>
      <w:r w:rsidRPr="00ED323C">
        <w:rPr>
          <w:rStyle w:val="CodeChar"/>
        </w:rPr>
        <w:t>content</w:t>
      </w:r>
      <w:r>
        <w:t xml:space="preserve"> is the comment</w:t>
      </w:r>
      <w:r w:rsidR="00A95432">
        <w:t>’</w:t>
      </w:r>
      <w:r>
        <w:t>s text</w:t>
      </w:r>
      <w:r w:rsidR="00A95432">
        <w:t xml:space="preserve"> content</w:t>
      </w:r>
      <w:r>
        <w:t>.</w:t>
      </w:r>
    </w:p>
    <w:sectPr w:rsidR="00E3554C" w:rsidRPr="00E3554C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9B32C" w14:textId="77777777" w:rsidR="008139EF" w:rsidRDefault="008139EF" w:rsidP="008068A2">
      <w:pPr>
        <w:spacing w:after="0" w:line="240" w:lineRule="auto"/>
      </w:pPr>
      <w:r>
        <w:separator/>
      </w:r>
    </w:p>
  </w:endnote>
  <w:endnote w:type="continuationSeparator" w:id="0">
    <w:p w14:paraId="70C049AC" w14:textId="77777777" w:rsidR="008139EF" w:rsidRDefault="008139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56A74" w:rsidRDefault="00B56A74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56A74" w:rsidRPr="002C539D" w:rsidRDefault="00B56A7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56A74" w:rsidRPr="002C539D" w:rsidRDefault="00B56A7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B56A74" w:rsidRPr="002C539D" w:rsidRDefault="00B56A7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B56A74" w:rsidRPr="00596AA5" w:rsidRDefault="00B56A7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B56A74" w:rsidRPr="002C539D" w:rsidRDefault="00B56A7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B56A74" w:rsidRPr="00596AA5" w:rsidRDefault="00B56A7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4D6925" w:rsidR="00B56A74" w:rsidRPr="00596AA5" w:rsidRDefault="00B56A7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4D6925" w:rsidR="00B56A74" w:rsidRPr="00596AA5" w:rsidRDefault="00B56A7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34014" w14:textId="77777777" w:rsidR="008139EF" w:rsidRDefault="008139EF" w:rsidP="008068A2">
      <w:pPr>
        <w:spacing w:after="0" w:line="240" w:lineRule="auto"/>
      </w:pPr>
      <w:r>
        <w:separator/>
      </w:r>
    </w:p>
  </w:footnote>
  <w:footnote w:type="continuationSeparator" w:id="0">
    <w:p w14:paraId="3DE5C6F9" w14:textId="77777777" w:rsidR="008139EF" w:rsidRDefault="008139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56A74" w:rsidRDefault="00B56A7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653"/>
    <w:multiLevelType w:val="hybridMultilevel"/>
    <w:tmpl w:val="CC0C5C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BC705C"/>
    <w:multiLevelType w:val="hybridMultilevel"/>
    <w:tmpl w:val="67349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66EE"/>
    <w:multiLevelType w:val="hybridMultilevel"/>
    <w:tmpl w:val="2FC04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78003C"/>
    <w:multiLevelType w:val="hybridMultilevel"/>
    <w:tmpl w:val="5A283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1451330">
    <w:abstractNumId w:val="0"/>
  </w:num>
  <w:num w:numId="2" w16cid:durableId="613245369">
    <w:abstractNumId w:val="42"/>
  </w:num>
  <w:num w:numId="3" w16cid:durableId="454376585">
    <w:abstractNumId w:val="9"/>
  </w:num>
  <w:num w:numId="4" w16cid:durableId="266739526">
    <w:abstractNumId w:val="28"/>
  </w:num>
  <w:num w:numId="5" w16cid:durableId="187717048">
    <w:abstractNumId w:val="29"/>
  </w:num>
  <w:num w:numId="6" w16cid:durableId="1989896002">
    <w:abstractNumId w:val="33"/>
  </w:num>
  <w:num w:numId="7" w16cid:durableId="612900326">
    <w:abstractNumId w:val="4"/>
  </w:num>
  <w:num w:numId="8" w16cid:durableId="1674213457">
    <w:abstractNumId w:val="8"/>
  </w:num>
  <w:num w:numId="9" w16cid:durableId="657003341">
    <w:abstractNumId w:val="26"/>
  </w:num>
  <w:num w:numId="10" w16cid:durableId="16076898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81294944">
    <w:abstractNumId w:val="5"/>
  </w:num>
  <w:num w:numId="12" w16cid:durableId="437994987">
    <w:abstractNumId w:val="20"/>
  </w:num>
  <w:num w:numId="13" w16cid:durableId="1111170660">
    <w:abstractNumId w:val="2"/>
  </w:num>
  <w:num w:numId="14" w16cid:durableId="1955938129">
    <w:abstractNumId w:val="32"/>
  </w:num>
  <w:num w:numId="15" w16cid:durableId="2060397909">
    <w:abstractNumId w:val="10"/>
  </w:num>
  <w:num w:numId="16" w16cid:durableId="2060350499">
    <w:abstractNumId w:val="37"/>
  </w:num>
  <w:num w:numId="17" w16cid:durableId="2004819673">
    <w:abstractNumId w:val="27"/>
  </w:num>
  <w:num w:numId="18" w16cid:durableId="1370253549">
    <w:abstractNumId w:val="41"/>
  </w:num>
  <w:num w:numId="19" w16cid:durableId="659164851">
    <w:abstractNumId w:val="34"/>
  </w:num>
  <w:num w:numId="20" w16cid:durableId="595214712">
    <w:abstractNumId w:val="19"/>
  </w:num>
  <w:num w:numId="21" w16cid:durableId="2068994948">
    <w:abstractNumId w:val="31"/>
  </w:num>
  <w:num w:numId="22" w16cid:durableId="1724019497">
    <w:abstractNumId w:val="12"/>
  </w:num>
  <w:num w:numId="23" w16cid:durableId="244338686">
    <w:abstractNumId w:val="15"/>
  </w:num>
  <w:num w:numId="24" w16cid:durableId="1447964529">
    <w:abstractNumId w:val="3"/>
  </w:num>
  <w:num w:numId="25" w16cid:durableId="748649824">
    <w:abstractNumId w:val="7"/>
  </w:num>
  <w:num w:numId="26" w16cid:durableId="568344527">
    <w:abstractNumId w:val="16"/>
  </w:num>
  <w:num w:numId="27" w16cid:durableId="1347054283">
    <w:abstractNumId w:val="36"/>
  </w:num>
  <w:num w:numId="28" w16cid:durableId="400253735">
    <w:abstractNumId w:val="18"/>
  </w:num>
  <w:num w:numId="29" w16cid:durableId="1536196129">
    <w:abstractNumId w:val="40"/>
  </w:num>
  <w:num w:numId="30" w16cid:durableId="1195314480">
    <w:abstractNumId w:val="22"/>
  </w:num>
  <w:num w:numId="31" w16cid:durableId="1201825015">
    <w:abstractNumId w:val="11"/>
  </w:num>
  <w:num w:numId="32" w16cid:durableId="1424109471">
    <w:abstractNumId w:val="35"/>
  </w:num>
  <w:num w:numId="33" w16cid:durableId="1294940419">
    <w:abstractNumId w:val="38"/>
  </w:num>
  <w:num w:numId="34" w16cid:durableId="192694192">
    <w:abstractNumId w:val="25"/>
  </w:num>
  <w:num w:numId="35" w16cid:durableId="47193347">
    <w:abstractNumId w:val="39"/>
  </w:num>
  <w:num w:numId="36" w16cid:durableId="509836895">
    <w:abstractNumId w:val="6"/>
  </w:num>
  <w:num w:numId="37" w16cid:durableId="1629893610">
    <w:abstractNumId w:val="23"/>
  </w:num>
  <w:num w:numId="38" w16cid:durableId="2000618572">
    <w:abstractNumId w:val="14"/>
  </w:num>
  <w:num w:numId="39" w16cid:durableId="255286416">
    <w:abstractNumId w:val="30"/>
  </w:num>
  <w:num w:numId="40" w16cid:durableId="740831785">
    <w:abstractNumId w:val="24"/>
  </w:num>
  <w:num w:numId="41" w16cid:durableId="798498851">
    <w:abstractNumId w:val="43"/>
  </w:num>
  <w:num w:numId="42" w16cid:durableId="23143284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256396835">
    <w:abstractNumId w:val="21"/>
  </w:num>
  <w:num w:numId="44" w16cid:durableId="1232886868">
    <w:abstractNumId w:val="17"/>
  </w:num>
  <w:num w:numId="45" w16cid:durableId="7883606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xMDM0NLU0NjZS0lEKTi0uzszPAykwrAUApYZS5ywAAAA="/>
  </w:docVars>
  <w:rsids>
    <w:rsidRoot w:val="008068A2"/>
    <w:rsid w:val="000006BB"/>
    <w:rsid w:val="00002C1C"/>
    <w:rsid w:val="00007044"/>
    <w:rsid w:val="0001451E"/>
    <w:rsid w:val="00023DC6"/>
    <w:rsid w:val="0002549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66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F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FB0"/>
    <w:rsid w:val="0063342B"/>
    <w:rsid w:val="00633AF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23F1"/>
    <w:rsid w:val="00763912"/>
    <w:rsid w:val="00774E44"/>
    <w:rsid w:val="00785258"/>
    <w:rsid w:val="00791F02"/>
    <w:rsid w:val="0079324A"/>
    <w:rsid w:val="00794EEE"/>
    <w:rsid w:val="007A255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63D"/>
    <w:rsid w:val="008D6097"/>
    <w:rsid w:val="008E6CF3"/>
    <w:rsid w:val="008F202C"/>
    <w:rsid w:val="008F5B43"/>
    <w:rsid w:val="008F5FDB"/>
    <w:rsid w:val="00902E68"/>
    <w:rsid w:val="00912BC6"/>
    <w:rsid w:val="00912D1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BE1"/>
    <w:rsid w:val="00A9543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A74"/>
    <w:rsid w:val="00B56DF3"/>
    <w:rsid w:val="00B576C9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020"/>
    <w:rsid w:val="00BB5B10"/>
    <w:rsid w:val="00BC56D6"/>
    <w:rsid w:val="00BE399E"/>
    <w:rsid w:val="00BF1775"/>
    <w:rsid w:val="00BF201D"/>
    <w:rsid w:val="00C0490B"/>
    <w:rsid w:val="00C078F5"/>
    <w:rsid w:val="00C07904"/>
    <w:rsid w:val="00C121AF"/>
    <w:rsid w:val="00C14C80"/>
    <w:rsid w:val="00C25CA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1FDA"/>
    <w:rsid w:val="00DB051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54C"/>
    <w:rsid w:val="00E36FD8"/>
    <w:rsid w:val="00E37380"/>
    <w:rsid w:val="00E465C4"/>
    <w:rsid w:val="00E574EF"/>
    <w:rsid w:val="00E60486"/>
    <w:rsid w:val="00E63F64"/>
    <w:rsid w:val="00E74623"/>
    <w:rsid w:val="00E80E3D"/>
    <w:rsid w:val="00E86D42"/>
    <w:rsid w:val="00E870B8"/>
    <w:rsid w:val="00EA1019"/>
    <w:rsid w:val="00EA3B29"/>
    <w:rsid w:val="00EB3DA2"/>
    <w:rsid w:val="00EB6322"/>
    <w:rsid w:val="00EB7421"/>
    <w:rsid w:val="00EC36F5"/>
    <w:rsid w:val="00EC5A4D"/>
    <w:rsid w:val="00ED0DEA"/>
    <w:rsid w:val="00ED323C"/>
    <w:rsid w:val="00ED73C4"/>
    <w:rsid w:val="00EE3AA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DB05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08/js-applications-june-2022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viktorpts/js-apps-workshop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EA127-95A8-4E74-A3D5-7FA4EAFBE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1</Pages>
  <Words>368</Words>
  <Characters>209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mplating Lab</vt:lpstr>
      <vt:lpstr>Templating Lab</vt:lpstr>
    </vt:vector>
  </TitlesOfParts>
  <Company>SoftUni – https://softuni.org</Company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adoslav Molov</cp:lastModifiedBy>
  <cp:revision>20</cp:revision>
  <cp:lastPrinted>2015-10-26T22:35:00Z</cp:lastPrinted>
  <dcterms:created xsi:type="dcterms:W3CDTF">2019-11-12T12:29:00Z</dcterms:created>
  <dcterms:modified xsi:type="dcterms:W3CDTF">2022-06-06T14:30:00Z</dcterms:modified>
  <cp:category>computer programming;programming;software development;software engineering</cp:category>
</cp:coreProperties>
</file>